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714F4F61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. They will connect peer to peer with their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s.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is an expert of each major, connected with </w:t>
      </w:r>
      <w:r w:rsidR="001C45E0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350E49B1" w:rsidR="005C3FBB" w:rsidRDefault="001C45E0" w:rsidP="001C45E0">
            <w:pPr>
              <w:tabs>
                <w:tab w:val="right" w:pos="2465"/>
              </w:tabs>
            </w:pPr>
            <w:r>
              <w:t>User</w:t>
            </w:r>
          </w:p>
        </w:tc>
        <w:tc>
          <w:tcPr>
            <w:tcW w:w="2410" w:type="dxa"/>
          </w:tcPr>
          <w:p w14:paraId="6C1344C1" w14:textId="5D163896" w:rsidR="005C3FBB" w:rsidRDefault="001C45E0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 and solving personal issu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5EADEABA" w:rsidR="00EE27C7" w:rsidRDefault="00EE27C7" w:rsidP="005C3FBB"/>
    <w:p w14:paraId="5112CDB1" w14:textId="77777777" w:rsidR="001C45E0" w:rsidRDefault="001C45E0" w:rsidP="005C3FBB"/>
    <w:p w14:paraId="2956AE24" w14:textId="0120091A" w:rsidR="005C3FBB" w:rsidRDefault="005C3FBB" w:rsidP="00FF4D3C">
      <w:pPr>
        <w:pStyle w:val="Heading1"/>
      </w:pPr>
      <w:r>
        <w:lastRenderedPageBreak/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18DD6857" w:rsidR="005C3FB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>, I want to connect with</w:t>
            </w:r>
            <w:r w:rsidR="003875B1">
              <w:t xml:space="preserve"> another </w:t>
            </w:r>
            <w:r w:rsidR="001C45E0">
              <w:t>user</w:t>
            </w:r>
            <w:r w:rsidR="00855E41">
              <w:t xml:space="preserve"> so that I can find a person to</w:t>
            </w:r>
            <w:r w:rsidR="0096430C">
              <w:t xml:space="preserve"> help me to make a </w:t>
            </w:r>
            <w:r w:rsidR="001A132A">
              <w:t>to-do</w:t>
            </w:r>
            <w:r w:rsidR="0096430C"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580ACDF7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 xml:space="preserve">, I want to search </w:t>
            </w:r>
            <w:r w:rsidR="00486FD9">
              <w:t>issues</w:t>
            </w:r>
            <w:r>
              <w:t xml:space="preserve"> so that I can easy find a </w:t>
            </w:r>
            <w:r w:rsidR="00486FD9">
              <w:t>to-do list</w:t>
            </w:r>
            <w:r>
              <w:t xml:space="preserve"> match with my </w:t>
            </w:r>
            <w:r w:rsidR="001A132A">
              <w:t>requirement</w:t>
            </w:r>
            <w:r w:rsidR="00486FD9">
              <w:t xml:space="preserve"> and connect with the author of that to-do list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1C17556F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 xml:space="preserve">, I want to feedback a </w:t>
            </w:r>
            <w:r w:rsidR="001C45E0">
              <w:t>user</w:t>
            </w:r>
            <w:r>
              <w:t xml:space="preserve"> so that everyone can read the feedback and help them find the best </w:t>
            </w:r>
            <w:r w:rsidR="001C45E0">
              <w:t>use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02519066" w:rsidR="0096430C" w:rsidRPr="00486FD9" w:rsidRDefault="0096430C" w:rsidP="00E93BDB">
            <w:pPr>
              <w:rPr>
                <w:color w:val="FF0000"/>
              </w:rPr>
            </w:pPr>
            <w:r w:rsidRPr="00486FD9">
              <w:rPr>
                <w:color w:val="FF0000"/>
              </w:rPr>
              <w:t>R4</w:t>
            </w:r>
            <w:r w:rsidR="00DF48D0" w:rsidRPr="00486FD9">
              <w:rPr>
                <w:color w:val="FF0000"/>
              </w:rPr>
              <w:t xml:space="preserve"> (nice to have)</w:t>
            </w:r>
          </w:p>
        </w:tc>
        <w:tc>
          <w:tcPr>
            <w:tcW w:w="3686" w:type="dxa"/>
          </w:tcPr>
          <w:p w14:paraId="172F66EE" w14:textId="3FB2348C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>, I want to ch</w:t>
            </w:r>
            <w:r w:rsidR="00855E41">
              <w:t>at with another</w:t>
            </w:r>
            <w:r w:rsidR="00DF48D0">
              <w:t xml:space="preserve"> </w:t>
            </w:r>
            <w:r w:rsidR="001C45E0">
              <w:t>user</w:t>
            </w:r>
            <w:r w:rsidR="00DF48D0">
              <w:t xml:space="preserve"> who is connected</w:t>
            </w:r>
            <w:r w:rsidR="00855E41">
              <w:t xml:space="preserve"> with</w:t>
            </w:r>
            <w:r>
              <w:t xml:space="preserve"> me, so that I </w:t>
            </w:r>
            <w:bookmarkStart w:id="0" w:name="_GoBack"/>
            <w:bookmarkEnd w:id="0"/>
            <w:r>
              <w:t xml:space="preserve">can know more information about </w:t>
            </w:r>
            <w:r w:rsidR="00855E41">
              <w:t>his/her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525B6636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 xml:space="preserve">, I want to make a </w:t>
            </w:r>
            <w:r w:rsidR="001A132A">
              <w:t>to-do</w:t>
            </w:r>
            <w:r>
              <w:t xml:space="preserve"> list for a</w:t>
            </w:r>
            <w:r w:rsidR="00855E41">
              <w:t>nother</w:t>
            </w:r>
            <w:r>
              <w:t xml:space="preserve"> </w:t>
            </w:r>
            <w:r w:rsidR="001C45E0">
              <w:t>user</w:t>
            </w:r>
            <w:r w:rsidR="00855E41">
              <w:t>, so that I can help completing</w:t>
            </w:r>
            <w:r>
              <w:t xml:space="preserve"> the issue</w:t>
            </w:r>
            <w:r w:rsidR="00855E41">
              <w:t xml:space="preserve"> for my partner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0ABC" w14:paraId="36374A1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17C8EE44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>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BEB" w14:paraId="5D6906A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7EF0CCB" w14:textId="578F014D" w:rsidR="001C7BEB" w:rsidRDefault="001C7BEB" w:rsidP="00E93BDB">
            <w:r>
              <w:t>R7</w:t>
            </w:r>
          </w:p>
        </w:tc>
        <w:tc>
          <w:tcPr>
            <w:tcW w:w="3686" w:type="dxa"/>
          </w:tcPr>
          <w:p w14:paraId="58CAC1CE" w14:textId="6D8795F6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1C45E0">
              <w:t>user</w:t>
            </w:r>
            <w:r>
              <w:t>, I want to clone another public to-do list that similarity with my problem so that I can refer the to-do list.</w:t>
            </w:r>
          </w:p>
        </w:tc>
        <w:tc>
          <w:tcPr>
            <w:tcW w:w="2835" w:type="dxa"/>
          </w:tcPr>
          <w:p w14:paraId="7579D18D" w14:textId="77777777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710374E7" w:rsidR="005C3FBB" w:rsidRDefault="004E3CD5" w:rsidP="004E3CD5">
      <w:r>
        <w:t>Android, IOS</w:t>
      </w:r>
    </w:p>
    <w:p w14:paraId="2CA8B8AE" w14:textId="7CFA80E9" w:rsidR="009E1028" w:rsidRDefault="009E1028" w:rsidP="009E102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Usability</w:t>
      </w:r>
    </w:p>
    <w:p w14:paraId="24A6B365" w14:textId="729F455A" w:rsidR="009E1028" w:rsidRDefault="009E1028" w:rsidP="009E1028">
      <w:r>
        <w:t>Friendly user interface</w:t>
      </w:r>
    </w:p>
    <w:p w14:paraId="63347DDC" w14:textId="6E08C61E" w:rsidR="009E1028" w:rsidRDefault="001C7BEB" w:rsidP="009E1028">
      <w:r>
        <w:t>Easy to use</w:t>
      </w:r>
    </w:p>
    <w:p w14:paraId="61A54C0E" w14:textId="47C12D92" w:rsidR="001C7BEB" w:rsidRPr="009E1028" w:rsidRDefault="001C7BEB" w:rsidP="009E1028">
      <w:r>
        <w:t>Core function can use without internet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497EA86D" w:rsidR="00EE27C7" w:rsidRDefault="009E1028" w:rsidP="005C3FBB">
      <w:r>
        <w:t>All request send by user must be responded within 5 seconds</w:t>
      </w:r>
    </w:p>
    <w:p w14:paraId="23DB0C48" w14:textId="25C3769F" w:rsidR="005C3FBB" w:rsidRPr="005C3FBB" w:rsidRDefault="009E1028" w:rsidP="005C3FBB">
      <w:r>
        <w:t>System can handle large user access at the same time.</w:t>
      </w:r>
    </w:p>
    <w:p w14:paraId="23B46132" w14:textId="2572DEBB" w:rsidR="005C3FBB" w:rsidRDefault="005C3FBB" w:rsidP="005C3FBB">
      <w:pPr>
        <w:pStyle w:val="Heading2"/>
      </w:pPr>
      <w:r>
        <w:lastRenderedPageBreak/>
        <w:t>Reliability</w:t>
      </w:r>
    </w:p>
    <w:p w14:paraId="42D764BB" w14:textId="11EB0165" w:rsidR="005C3FBB" w:rsidRDefault="004E3CD5" w:rsidP="005C3FBB">
      <w:r>
        <w:t>Encode the password of user before store in the database</w:t>
      </w:r>
      <w:r w:rsidR="009E1028">
        <w:t>.</w:t>
      </w:r>
    </w:p>
    <w:p w14:paraId="367E46A9" w14:textId="2E6FCBD2" w:rsidR="004E3CD5" w:rsidRDefault="009E1028" w:rsidP="005C3FBB">
      <w:r>
        <w:t>Personal information of user will be protected.</w:t>
      </w:r>
    </w:p>
    <w:p w14:paraId="044E0EF1" w14:textId="419FE2E8" w:rsidR="00EE27C7" w:rsidRDefault="00EE27C7" w:rsidP="005C3FBB"/>
    <w:p w14:paraId="2DD0B054" w14:textId="77777777" w:rsidR="00EE27C7" w:rsidRPr="005C3FBB" w:rsidRDefault="00EE27C7" w:rsidP="005C3FBB"/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549013E9" w:rsidR="007A3E64" w:rsidRPr="00EE27C7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467C6B72" w14:textId="77777777" w:rsidR="009C688F" w:rsidRDefault="009C688F" w:rsidP="009C688F"/>
    <w:p w14:paraId="243D598E" w14:textId="60A15F0C" w:rsidR="005C3FBB" w:rsidRDefault="005C3FBB" w:rsidP="005C3FBB"/>
    <w:p w14:paraId="29C82D9F" w14:textId="77777777" w:rsidR="005C3FBB" w:rsidRDefault="005C3FBB" w:rsidP="005C3FBB"/>
    <w:p w14:paraId="65A13981" w14:textId="77777777" w:rsidR="005C3FBB" w:rsidRDefault="005C3FBB" w:rsidP="005C3FBB"/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rAUAXrVkBCwAAAA="/>
  </w:docVars>
  <w:rsids>
    <w:rsidRoot w:val="005C3FBB"/>
    <w:rsid w:val="001A132A"/>
    <w:rsid w:val="001C45E0"/>
    <w:rsid w:val="001C7BEB"/>
    <w:rsid w:val="003875B1"/>
    <w:rsid w:val="003D3CC2"/>
    <w:rsid w:val="00430ABC"/>
    <w:rsid w:val="004433C3"/>
    <w:rsid w:val="00486FD9"/>
    <w:rsid w:val="004E3CD5"/>
    <w:rsid w:val="005C3FBB"/>
    <w:rsid w:val="00607A02"/>
    <w:rsid w:val="007A3E64"/>
    <w:rsid w:val="00855E41"/>
    <w:rsid w:val="0096430C"/>
    <w:rsid w:val="009C688F"/>
    <w:rsid w:val="009E1028"/>
    <w:rsid w:val="00C0368D"/>
    <w:rsid w:val="00DF48D0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3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hoang nguyen</cp:lastModifiedBy>
  <cp:revision>14</cp:revision>
  <dcterms:created xsi:type="dcterms:W3CDTF">2021-05-18T16:18:00Z</dcterms:created>
  <dcterms:modified xsi:type="dcterms:W3CDTF">2021-06-03T14:05:00Z</dcterms:modified>
</cp:coreProperties>
</file>